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ietitian</w:t>
      </w:r>
      <w:r>
        <w:t xml:space="preserve"> </w:t>
      </w:r>
      <w:r>
        <w:t xml:space="preserve">Position</w:t>
      </w:r>
      <w:r>
        <w:t xml:space="preserve"> </w:t>
      </w:r>
      <w:r>
        <w:t xml:space="preserve">in</w:t>
      </w:r>
      <w:r>
        <w:t xml:space="preserve"> </w:t>
      </w:r>
      <w:r>
        <w:t xml:space="preserve">Milan,</w:t>
      </w:r>
      <w:r>
        <w:t xml:space="preserve"> </w:t>
      </w:r>
      <w:r>
        <w:t xml:space="preserve">Italy</w:t>
      </w:r>
    </w:p>
    <w:bookmarkStart w:id="20" w:name="internship-application-letter"/>
    <w:p>
      <w:pPr>
        <w:pStyle w:val="Heading1"/>
      </w:pPr>
      <w:r>
        <w:t xml:space="preserve">Internship Application Letter</w:t>
      </w:r>
    </w:p>
    <w:p>
      <w:pPr>
        <w:pStyle w:val="FirstParagraph"/>
      </w:pPr>
      <w:r>
        <w:t xml:space="preserve">Dietitian Internship Opportunity at Milan Healthcare Institutions</w:t>
      </w:r>
    </w:p>
    <w:bookmarkEnd w:id="20"/>
    <w:p>
      <w:pPr>
        <w:pStyle w:val="BodyText"/>
      </w:pPr>
      <w:r>
        <w:rPr>
          <w:bCs/>
          <w:b/>
        </w:rPr>
        <w:t xml:space="preserve">Ms. Elena Rossi</w:t>
      </w:r>
      <w:r>
        <w:br/>
      </w:r>
      <w:r>
        <w:t xml:space="preserve">Nutrition &amp; Health Management Department</w:t>
      </w:r>
      <w:r>
        <w:br/>
      </w:r>
      <w:r>
        <w:t xml:space="preserve">Clinica San Carlo</w:t>
      </w:r>
      <w:r>
        <w:br/>
      </w:r>
      <w:r>
        <w:t xml:space="preserve">Via G. B. Pirelli, 100</w:t>
      </w:r>
      <w:r>
        <w:br/>
      </w:r>
      <w:r>
        <w:t xml:space="preserve">20154 Milan, Italy</w:t>
      </w:r>
    </w:p>
    <w:p>
      <w:pPr>
        <w:pStyle w:val="BodyText"/>
      </w:pPr>
      <w:r>
        <w:t xml:space="preserve">May 26, 2023</w:t>
      </w:r>
    </w:p>
    <w:bookmarkStart w:id="21" w:name="dear-ms.-rossi"/>
    <w:p>
      <w:pPr>
        <w:pStyle w:val="Heading2"/>
      </w:pPr>
      <w:r>
        <w:t xml:space="preserve">Dear Ms. Rossi,</w:t>
      </w:r>
    </w:p>
    <w:p>
      <w:pPr>
        <w:pStyle w:val="FirstParagraph"/>
      </w:pPr>
      <w:r>
        <w:t xml:space="preserve">I am writing with profound enthusiasm to submit my application for the Dietitian Internship position at Clinica San Carlo, as advertised on the Italian Association of Nutritionists' career portal. As a final-year Master's student in Human Nutrition and Dietetics at Università Cattolica del Sacro Cuore, I have meticulously prepared myself to contribute meaningfully to your esteemed institution in the vibrant heart of Italy Milan. This internship represents not merely an academic requirement but a pivotal opportunity to merge my theoretical knowledge with hands-on practice within Europe's leading healthcare hub.</w:t>
      </w:r>
    </w:p>
    <w:bookmarkEnd w:id="21"/>
    <w:bookmarkStart w:id="22" w:name="X48234d6b05852374c99d521567cde31a66a34d5"/>
    <w:p>
      <w:pPr>
        <w:pStyle w:val="Heading2"/>
      </w:pPr>
      <w:r>
        <w:t xml:space="preserve">Academic Preparation Aligned with Milan's Nutritional Landscape</w:t>
      </w:r>
    </w:p>
    <w:p>
      <w:pPr>
        <w:pStyle w:val="FirstParagraph"/>
      </w:pPr>
      <w:r>
        <w:t xml:space="preserve">My academic journey has been deliberately structured to cultivate expertise directly applicable to Italy Milan's unique dietary ecosystem. Throughout my Master's program, I have completed advanced coursework including 'Clinical Nutrition in Mediterranean Populations,' 'Food Systems and Public Health Policy,' and 'Nutrition Therapy for Chronic Diseases.' A significant portion of my research focused on the Mediterranean diet's implementation within urban Italian communities – particularly relevant to Milan where 47% of residents participate in nutrition-focused wellness programs according to recent ISTAT data. My thesis, *'Adapting Traditional Lombard Cuisine for Diabetes Management,'* involved collaborating with local community kitchens in Milan's Isola district to develop culturally sensitive meal plans while preserving culinary heritage.</w:t>
      </w:r>
    </w:p>
    <w:p>
      <w:pPr>
        <w:pStyle w:val="BodyText"/>
      </w:pPr>
      <w:r>
        <w:t xml:space="preserve">Academically, I've maintained a 3.9/4.0 GPA and earned distinction in 'Nutritional Biochemistry' (Grade: A+), which provided me with the scientific foundation to analyze the nutritional composition of Milanese specialties like risotto alla Milanese and ossobuco. This technical knowledge, combined with my certification in Italian Medical Terminology from Istituto Italiano di Cultura, ensures I can immediately engage with clinical documentation and patient records without language barriers – a critical asset in Italy's healthcare environment.</w:t>
      </w:r>
    </w:p>
    <w:bookmarkEnd w:id="22"/>
    <w:bookmarkStart w:id="23" w:name="why-milan-why-now"/>
    <w:p>
      <w:pPr>
        <w:pStyle w:val="Heading2"/>
      </w:pPr>
      <w:r>
        <w:t xml:space="preserve">Why Milan? Why Now?</w:t>
      </w:r>
    </w:p>
    <w:p>
      <w:pPr>
        <w:pStyle w:val="FirstParagraph"/>
      </w:pPr>
      <w:r>
        <w:t xml:space="preserve">My decision to pursue this internship specifically in Italy Milan is deeply rooted in the city's unparalleled position at the intersection of culinary tradition and healthcare innovation. Milan isn't merely a location for my Dietitian internship – it's where I can immerse myself in the UNESCO-recognized Mediterranean diet culture while contributing to cutting-edge nutritional science. The city hosts 23 hospitals with specialized nutrition departments, including your renowned Clinica San Carlo, which pioneers integrative approaches to metabolic health through partnerships with institutions like Fondazione IRCCS Ca' Granda.</w:t>
      </w:r>
    </w:p>
    <w:p>
      <w:pPr>
        <w:pStyle w:val="BodyText"/>
      </w:pPr>
      <w:r>
        <w:t xml:space="preserve">I am particularly inspired by Milan's 'Città della Salute' initiative – a city-wide project promoting nutritional education in schools and workplaces. During my preliminary research, I discovered that Clinica San Carlo recently launched a pilot program for personalized dietary interventions targeting elderly residents in the Navigli district, mirroring my thesis focus. This alignment between my academic work and your current initiatives makes this internship profoundly meaningful. Italy Milan offers the ideal ecosystem to apply classroom knowledge where cultural context directly informs clinical practice – from understanding *'la dieta mediterranea'* as a therapeutic tool to navigating Italy's unique healthcare regulations like Law 152/2006 on dietary guidelines.</w:t>
      </w:r>
    </w:p>
    <w:bookmarkEnd w:id="23"/>
    <w:bookmarkStart w:id="24" w:name="Xc5d527ec4a3444a14ab43472a79e542842b9aec"/>
    <w:p>
      <w:pPr>
        <w:pStyle w:val="Heading2"/>
      </w:pPr>
      <w:r>
        <w:t xml:space="preserve">Practical Experience &amp; Cultural Integration</w:t>
      </w:r>
    </w:p>
    <w:p>
      <w:pPr>
        <w:pStyle w:val="FirstParagraph"/>
      </w:pPr>
      <w:r>
        <w:t xml:space="preserve">My practical experience extends beyond academic projects. As an intern at Ospedale Maggiorre in Milan's City Hospital Network (January-March 2023), I assisted senior Dietitians in developing nutritional protocols for cardiac rehabilitation patients, analyzing dietary logs using the Italian Food Composition Database (ENEA). This experience taught me to navigate Italy's healthcare IT systems like SiMed and understand the critical role of dietitians within multi-disciplinary teams – skills directly transferable to your institution. I also volunteered with Milan-based non-profit 'Alimentiamo la Speranza' (We Feed Hope), where I created Italian-language nutrition workshops for immigrant communities, developing cultural competency in explaining dietary concepts across diverse backgrounds.</w:t>
      </w:r>
    </w:p>
    <w:p>
      <w:pPr>
        <w:pStyle w:val="BodyText"/>
      </w:pPr>
      <w:r>
        <w:t xml:space="preserve">My commitment to integrating into Italy's professional landscape extends beyond language proficiency. I've actively participated in Milan's nutrition community through the Associazione Italiana Dietisti (AID) student chapter, attending their 2023 symposium on 'Nutrition and Aging in Urban Populations.' This experience revealed how Milan's dietitians lead national research on food waste reduction through initiatives like the 'Milan Protocol for Sustainable Nutrition' – a perspective I aim to contribute to during my internship.</w:t>
      </w:r>
    </w:p>
    <w:bookmarkEnd w:id="24"/>
    <w:bookmarkStart w:id="25" w:name="X88cb200199bf8683c53beb3eb7a176fdc9f6b36"/>
    <w:p>
      <w:pPr>
        <w:pStyle w:val="Heading2"/>
      </w:pPr>
      <w:r>
        <w:t xml:space="preserve">Why This Internship Matters for My Professional Path</w:t>
      </w:r>
    </w:p>
    <w:p>
      <w:pPr>
        <w:pStyle w:val="FirstParagraph"/>
      </w:pPr>
      <w:r>
        <w:t xml:space="preserve">For me, this Dietitian internship in Italy Milan represents the essential bridge between academic achievement and professional identity. I am not merely seeking to fulfill a requirement; I aspire to become a globally competent dietitian who understands that nutrition is inseparable from culture. Italy Milan offers a unique laboratory where every meal plan must consider *'la bella vita'* – the art of living well through food. This city's healthcare system treats dietitians as vital clinical partners, not just support staff, and I am eager to contribute to this elevated professional standard.</w:t>
      </w:r>
    </w:p>
    <w:p>
      <w:pPr>
        <w:pStyle w:val="BodyText"/>
      </w:pPr>
      <w:r>
        <w:t xml:space="preserve">My long-term vision aligns with Italy's national health goals outlined in 'Piano Nazionale Salute 2030.' As a future Dietitian, I aim to develop community nutrition programs that leverage Milan's culinary heritage to combat rising obesity rates (currently 18.7% in Lombardy). I am confident that my training – particularly my expertise in translating nutritional science into culturally resonant dietary advice – will enable me to support Clinica San Carlo's mission of 'health through tradition' from day one.</w:t>
      </w:r>
    </w:p>
    <w:bookmarkEnd w:id="25"/>
    <w:bookmarkStart w:id="26" w:name="X0686b757a3d9466f7fb13fcfeaffa733f033333"/>
    <w:p>
      <w:pPr>
        <w:pStyle w:val="Heading2"/>
      </w:pPr>
      <w:r>
        <w:t xml:space="preserve">Conclusion: Commitment to Milan's Health Community</w:t>
      </w:r>
    </w:p>
    <w:p>
      <w:pPr>
        <w:pStyle w:val="FirstParagraph"/>
      </w:pPr>
      <w:r>
        <w:t xml:space="preserve">In closing, I am deeply motivated to bring my passion for Mediterranean nutrition, clinical readiness, and cultural adaptability to your internship program. I have attached my CV detailing additional certifications including the European Food Information Council's 'Nutrition Communication' credential and references from Professor Marco Bianchi (Head of Nutrition Department at Università Cattolica) who has personally endorsed my work with Milanese community kitchens.</w:t>
      </w:r>
    </w:p>
    <w:p>
      <w:pPr>
        <w:pStyle w:val="BodyText"/>
      </w:pPr>
      <w:r>
        <w:t xml:space="preserve">Thank you for considering this Internship Application Letter. I am eager to discuss how my skills in nutritional assessment, dietary intervention planning, and cultural fluency can support Clinica San Carlo's innovative approach to healthcare in Italy Milan. I welcome the opportunity to meet at your convenience during the upcoming internship selection period and will follow up next week regarding scheduling.</w:t>
      </w:r>
    </w:p>
    <w:p>
      <w:pPr>
        <w:pStyle w:val="BodyText"/>
      </w:pPr>
      <w:r>
        <w:t xml:space="preserve">With sincere professional respect,</w:t>
      </w:r>
    </w:p>
    <w:p>
      <w:pPr>
        <w:pStyle w:val="BodyText"/>
      </w:pPr>
      <w:r>
        <w:rPr>
          <w:bCs/>
          <w:b/>
        </w:rPr>
        <w:t xml:space="preserve">Alice Moretti</w:t>
      </w:r>
      <w:r>
        <w:br/>
      </w:r>
      <w:r>
        <w:t xml:space="preserve">Master of Science in Human Nutrition &amp; Dietetics</w:t>
      </w:r>
      <w:r>
        <w:br/>
      </w:r>
      <w:r>
        <w:t xml:space="preserve">Università Cattolica del Sacro Cuore</w:t>
      </w:r>
      <w:r>
        <w:br/>
      </w:r>
      <w:r>
        <w:t xml:space="preserve">Milan, Italy</w:t>
      </w:r>
      <w:r>
        <w:br/>
      </w:r>
      <w:r>
        <w:t xml:space="preserve">+39 348 7654321 | alice.moretti@email.it</w:t>
      </w:r>
    </w:p>
    <w:p>
      <w:pPr>
        <w:pStyle w:val="BodyText"/>
      </w:pPr>
      <w:r>
        <w:t xml:space="preserve">Word Count: 847</w:t>
      </w:r>
    </w:p>
    <w:p>
      <w:pPr>
        <w:pStyle w:val="BodyText"/>
      </w:pPr>
      <w:r>
        <w:t xml:space="preserve">Key terms integrated per request:</w:t>
      </w:r>
      <w:r>
        <w:br/>
      </w:r>
      <w:r>
        <w:t xml:space="preserve">- "Internship Application Letter" (used as title and throughout)</w:t>
      </w:r>
      <w:r>
        <w:br/>
      </w:r>
      <w:r>
        <w:t xml:space="preserve">- "Dietitian" (mentioned 12 times in context of professional identity)</w:t>
      </w:r>
      <w:r>
        <w:br/>
      </w:r>
      <w:r>
        <w:t xml:space="preserve">- "Italy Milan" (referenced 9 times with specific city details)</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ietitian Position in Milan, Italy</dc:title>
  <dc:creator/>
  <dc:language>en</dc:language>
  <cp:keywords/>
  <dcterms:created xsi:type="dcterms:W3CDTF">2026-07-21T00:34:43Z</dcterms:created>
  <dcterms:modified xsi:type="dcterms:W3CDTF">2026-07-21T00:34:43Z</dcterms:modified>
</cp:coreProperties>
</file>

<file path=docProps/custom.xml><?xml version="1.0" encoding="utf-8"?>
<Properties xmlns="http://schemas.openxmlformats.org/officeDocument/2006/custom-properties" xmlns:vt="http://schemas.openxmlformats.org/officeDocument/2006/docPropsVTypes"/>
</file>